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90fd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627dff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cc724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0acb86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31a9ab3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8e67f49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ba2ec50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76f99fd9"/>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2T12:28:00Z</dcterms:created>
  <dcterms:modified xsi:type="dcterms:W3CDTF">2021-12-22T12:28:00Z</dcterms:modified>
</cp:coreProperties>
</file>